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lin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Toxique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citronellol; geraniol; nerol; 7-hydroxycitronellal;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1 - Toxique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391 - Recueillir le produit répandu.</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0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ecueillir le produit répandu.</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Epicée. Poudrée.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e poids corporel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de poids corporel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poussière/brouillard/fumé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li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xique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xique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li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5,6,7,8-tetrahydro-3,5,5,6,8,8-hexamethyl-2-naphthyl)ethan-1-one (1506-02-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SOLIDE,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SOLIDE,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SOLIDE,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SOLIDE, N.S.A.</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MATIÈRE DANGEREUSE DU POINT DE VUE DE L'ENVIRONNEMENT, SOLIDE, N.S.A.,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MATIÈRE DANGEREUSE DU POINT DE VUE DE L'ENVIRONNEMENT, SOLIDE, N.S.A., 9, III, POLLUANT MAR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MATIÈRE DANGEREUSE DU POINT DE VUE DE L'ENVIRONNEMENT, SOLIDE, N.S.A.,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MATIÈRE DANGEREUSE DU POINT DE VUE DE L'ENVIRONNEMENT, SOLIDE, N.S.A.,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Marque de substance dangereuse pour l’environnement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Marque de substance dangereuse pour l’environnement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Marque de substance dangereuse pour l’environnement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Marque de substance dangereuse pour l’environnement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Marque de substance dangereuse pour l’environnement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Oui</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Dispositions spéciales de transport -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Dispositions spécial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Arrimage et manutention (Cod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Exigences supplémentaires/Observat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Uniquement à l'état fondu. ** Pour le transport en vrac, voir aussi le 7.1.4.1. *** Uniquement en cas de transport en vrac.</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tions spéciales de transport -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citronellol ; geraniol ; nerol ; 7-hydroxycitronella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li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li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9/05/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936E690-6C61-438E-935E-B1F18F0476B3}"/>
</file>

<file path=customXml/itemProps3.xml><?xml version="1.0" encoding="utf-8"?>
<ds:datastoreItem xmlns:ds="http://schemas.openxmlformats.org/officeDocument/2006/customXml" ds:itemID="{DFFF3461-A0FE-49F6-B705-C72703C644F3}"/>
</file>

<file path=customXml/itemProps4.xml><?xml version="1.0" encoding="utf-8"?>
<ds:datastoreItem xmlns:ds="http://schemas.openxmlformats.org/officeDocument/2006/customXml" ds:itemID="{1A2ECB0F-2BF5-4E2B-B19A-385E7FF5FB1A}"/>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